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CA5730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D32497" w14:textId="13D72C6F" w:rsidR="00CA5730" w:rsidRPr="00CA5730" w:rsidRDefault="00CA5730" w:rsidP="00CA5730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eastAsia="zh-CN"/>
              </w:rPr>
            </w:pPr>
            <w:r w:rsidRPr="00CA5730">
              <w:rPr>
                <w:rFonts w:ascii="Times New Roman" w:eastAsia="Calibri" w:hAnsi="Times New Roman" w:cs="Times New Roman"/>
                <w:sz w:val="24"/>
                <w:szCs w:val="24"/>
                <w:lang w:eastAsia="zh-CN"/>
              </w:rPr>
              <w:t>Pirkimo sąlygų 2 priedo priedėlis</w:t>
            </w:r>
          </w:p>
          <w:p w14:paraId="10D19CA7" w14:textId="11A6517E" w:rsidR="000606FF" w:rsidRPr="00CA5730" w:rsidRDefault="000606FF" w:rsidP="00FD0977">
            <w:pPr>
              <w:ind w:firstLine="1025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</w:tbl>
    <w:p w14:paraId="58CA9ECC" w14:textId="77777777" w:rsidR="00CE28A5" w:rsidRPr="00CA5730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E63C89F" w14:textId="77777777" w:rsidR="00B37599" w:rsidRPr="00CA5730" w:rsidRDefault="00B37599" w:rsidP="00823075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16"/>
          <w:szCs w:val="16"/>
          <w:u w:val="single" w:color="000000"/>
          <w:lang w:eastAsia="lt-LT"/>
        </w:rPr>
      </w:pPr>
    </w:p>
    <w:p w14:paraId="7A11FF88" w14:textId="4A4BD74D" w:rsidR="0024289A" w:rsidRPr="00CA5730" w:rsidRDefault="0024289A" w:rsidP="00FD0977">
      <w:pPr>
        <w:ind w:firstLine="1025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CA5730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SIŪLOMŲ PIRŠTINIŲ TECHNINIAI PARAMETRAI </w:t>
      </w:r>
    </w:p>
    <w:p w14:paraId="712F0A9C" w14:textId="1F850D4D" w:rsidR="00FD0977" w:rsidRPr="00CA5730" w:rsidRDefault="00FD0977" w:rsidP="00FD0977">
      <w:pPr>
        <w:ind w:firstLine="1025"/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</w:pPr>
      <w:r w:rsidRPr="00CA5730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(1-a pirkimo dalis)</w:t>
      </w:r>
    </w:p>
    <w:p w14:paraId="4B3C13E5" w14:textId="77777777" w:rsidR="00F464AF" w:rsidRPr="00CA5730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p w14:paraId="0874FC98" w14:textId="77777777" w:rsidR="00B429F9" w:rsidRPr="00CA5730" w:rsidRDefault="00B429F9" w:rsidP="00B429F9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C32296" w14:textId="2A12A608" w:rsidR="006270E2" w:rsidRPr="00CA5730" w:rsidRDefault="00CA5730" w:rsidP="006270E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A5730">
        <w:rPr>
          <w:rFonts w:ascii="Times New Roman" w:eastAsia="Times New Roman" w:hAnsi="Times New Roman" w:cs="Times New Roman"/>
          <w:b/>
          <w:sz w:val="24"/>
          <w:szCs w:val="24"/>
        </w:rPr>
        <w:t>TRIKOTAŽINĖS MEDŽIAGOS („FLISO“) TECHNINĖS CHARAKTERISTIKOS</w:t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8"/>
        <w:gridCol w:w="3356"/>
        <w:gridCol w:w="1985"/>
        <w:gridCol w:w="1843"/>
        <w:gridCol w:w="1700"/>
      </w:tblGrid>
      <w:tr w:rsidR="0065327D" w:rsidRPr="00CA5730" w14:paraId="661FE21E" w14:textId="521A98B4" w:rsidTr="00CA5730">
        <w:tc>
          <w:tcPr>
            <w:tcW w:w="608" w:type="dxa"/>
            <w:vAlign w:val="center"/>
          </w:tcPr>
          <w:p w14:paraId="1F12C3EA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il.</w:t>
            </w:r>
          </w:p>
          <w:p w14:paraId="2DF29F62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.</w:t>
            </w:r>
          </w:p>
        </w:tc>
        <w:tc>
          <w:tcPr>
            <w:tcW w:w="3356" w:type="dxa"/>
            <w:vAlign w:val="center"/>
          </w:tcPr>
          <w:p w14:paraId="4FD92EFE" w14:textId="77777777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diklio pavadinimas, dimensija</w:t>
            </w:r>
          </w:p>
        </w:tc>
        <w:tc>
          <w:tcPr>
            <w:tcW w:w="1985" w:type="dxa"/>
          </w:tcPr>
          <w:p w14:paraId="4722F0A4" w14:textId="22343A30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chninėje specifikacijoje reikalaujamo</w:t>
            </w:r>
          </w:p>
          <w:p w14:paraId="1C151456" w14:textId="07FE109A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odiklio reikšmė </w:t>
            </w:r>
          </w:p>
          <w:p w14:paraId="59ECAF8C" w14:textId="168D062F" w:rsidR="0065327D" w:rsidRPr="00CA5730" w:rsidRDefault="0065327D" w:rsidP="003C7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3F77B350" w14:textId="1678ED91" w:rsidR="0065327D" w:rsidRPr="00CA5730" w:rsidRDefault="0065327D" w:rsidP="00C9091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Rodiklio reikšmė*</w:t>
            </w:r>
          </w:p>
          <w:p w14:paraId="68176F90" w14:textId="6E26CEB0" w:rsidR="0065327D" w:rsidRPr="00CA5730" w:rsidRDefault="0065327D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(nurodyti)</w:t>
            </w:r>
          </w:p>
        </w:tc>
        <w:tc>
          <w:tcPr>
            <w:tcW w:w="1700" w:type="dxa"/>
          </w:tcPr>
          <w:p w14:paraId="61611AD0" w14:textId="3979B2F3" w:rsidR="0065327D" w:rsidRPr="00CA5730" w:rsidRDefault="0065327D" w:rsidP="0065327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Pateikiamo dokumento puslapis, kuriame nurodomas  rodiklis</w:t>
            </w:r>
          </w:p>
        </w:tc>
      </w:tr>
      <w:tr w:rsidR="0065327D" w:rsidRPr="00CA5730" w14:paraId="63381C23" w14:textId="654E9AD7" w:rsidTr="00CA5730">
        <w:trPr>
          <w:trHeight w:val="607"/>
        </w:trPr>
        <w:tc>
          <w:tcPr>
            <w:tcW w:w="608" w:type="dxa"/>
            <w:vAlign w:val="center"/>
          </w:tcPr>
          <w:p w14:paraId="70328DEF" w14:textId="71AA3DE0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56" w:type="dxa"/>
            <w:vAlign w:val="center"/>
          </w:tcPr>
          <w:p w14:paraId="5E7BFF63" w14:textId="0B50CA94" w:rsidR="0065327D" w:rsidRPr="00CA5730" w:rsidRDefault="00CA5730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Pluoštinė sudėtis, %</w:t>
            </w:r>
          </w:p>
        </w:tc>
        <w:tc>
          <w:tcPr>
            <w:tcW w:w="1985" w:type="dxa"/>
            <w:vAlign w:val="center"/>
          </w:tcPr>
          <w:p w14:paraId="4825D2D6" w14:textId="5DCA05D2" w:rsidR="0065327D" w:rsidRPr="00CA5730" w:rsidRDefault="00CA5730" w:rsidP="00CA57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hAnsi="Times New Roman" w:cs="Times New Roman"/>
                <w:sz w:val="24"/>
                <w:szCs w:val="24"/>
              </w:rPr>
              <w:t xml:space="preserve">PES 100 % arba PES + </w:t>
            </w:r>
            <w:proofErr w:type="spellStart"/>
            <w:r w:rsidRPr="00CA5730">
              <w:rPr>
                <w:rFonts w:ascii="Times New Roman" w:hAnsi="Times New Roman" w:cs="Times New Roman"/>
                <w:sz w:val="24"/>
                <w:szCs w:val="24"/>
              </w:rPr>
              <w:t>elastanas</w:t>
            </w:r>
            <w:proofErr w:type="spellEnd"/>
            <w:r w:rsidRPr="00CA5730">
              <w:rPr>
                <w:rFonts w:ascii="Times New Roman" w:hAnsi="Times New Roman" w:cs="Times New Roman"/>
                <w:sz w:val="24"/>
                <w:szCs w:val="24"/>
              </w:rPr>
              <w:t xml:space="preserve"> (iki 5%)</w:t>
            </w:r>
          </w:p>
        </w:tc>
        <w:tc>
          <w:tcPr>
            <w:tcW w:w="1843" w:type="dxa"/>
            <w:vAlign w:val="center"/>
          </w:tcPr>
          <w:p w14:paraId="6E162937" w14:textId="3286A1EE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13971EEC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CA5730" w14:paraId="1013694F" w14:textId="2789FE08" w:rsidTr="00CA5730">
        <w:trPr>
          <w:trHeight w:val="451"/>
        </w:trPr>
        <w:tc>
          <w:tcPr>
            <w:tcW w:w="608" w:type="dxa"/>
            <w:vAlign w:val="center"/>
          </w:tcPr>
          <w:p w14:paraId="7EE2F8C2" w14:textId="554910FE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56" w:type="dxa"/>
            <w:vAlign w:val="center"/>
          </w:tcPr>
          <w:p w14:paraId="45D046BE" w14:textId="77777777" w:rsidR="0065327D" w:rsidRDefault="00CA5730" w:rsidP="002C7F28">
            <w:pPr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viršinis tankis, g/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  <w:p w14:paraId="646E35EB" w14:textId="2351B3F8" w:rsidR="00CA5730" w:rsidRPr="00CA5730" w:rsidRDefault="00CA5730" w:rsidP="002C7F28">
            <w:pPr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LST ISO 3801 arba LST EN 12127</w:t>
            </w:r>
          </w:p>
        </w:tc>
        <w:tc>
          <w:tcPr>
            <w:tcW w:w="1985" w:type="dxa"/>
            <w:vAlign w:val="center"/>
          </w:tcPr>
          <w:p w14:paraId="7317538E" w14:textId="7557AD17" w:rsidR="0065327D" w:rsidRPr="00CA5730" w:rsidRDefault="00CA5730" w:rsidP="00CA57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300 +20/-10</w:t>
            </w:r>
          </w:p>
        </w:tc>
        <w:tc>
          <w:tcPr>
            <w:tcW w:w="1843" w:type="dxa"/>
            <w:vAlign w:val="center"/>
          </w:tcPr>
          <w:p w14:paraId="60ED70F6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73E33884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CA5730" w14:paraId="4B175C39" w14:textId="6EFC2852" w:rsidTr="00CA5730">
        <w:trPr>
          <w:trHeight w:val="393"/>
        </w:trPr>
        <w:tc>
          <w:tcPr>
            <w:tcW w:w="608" w:type="dxa"/>
            <w:vAlign w:val="center"/>
          </w:tcPr>
          <w:p w14:paraId="7A9C5FF9" w14:textId="7B24130E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56" w:type="dxa"/>
            <w:vAlign w:val="center"/>
          </w:tcPr>
          <w:p w14:paraId="6723E4FA" w14:textId="77777777" w:rsidR="002C7F28" w:rsidRDefault="00CA5730" w:rsidP="00C16C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Patvarumas pumpuravimuisi (po 5000 ciklų), laipsnis</w:t>
            </w:r>
          </w:p>
          <w:p w14:paraId="5C1ADDEC" w14:textId="32BC8F28" w:rsidR="00CA5730" w:rsidRPr="00CA5730" w:rsidRDefault="00CA5730" w:rsidP="00C16C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2945-2</w:t>
            </w:r>
          </w:p>
        </w:tc>
        <w:tc>
          <w:tcPr>
            <w:tcW w:w="1985" w:type="dxa"/>
            <w:vAlign w:val="center"/>
          </w:tcPr>
          <w:p w14:paraId="30EE2C96" w14:textId="033B9F96" w:rsidR="0065327D" w:rsidRPr="00CA5730" w:rsidRDefault="00CA5730" w:rsidP="00CA57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&gt; 4</w:t>
            </w:r>
          </w:p>
        </w:tc>
        <w:tc>
          <w:tcPr>
            <w:tcW w:w="1843" w:type="dxa"/>
            <w:vAlign w:val="center"/>
          </w:tcPr>
          <w:p w14:paraId="3C3151AE" w14:textId="71FEEE1E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5AA3C21B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CA5730" w14:paraId="5EDC3A48" w14:textId="575A6A70" w:rsidTr="00CA5730">
        <w:trPr>
          <w:trHeight w:val="409"/>
        </w:trPr>
        <w:tc>
          <w:tcPr>
            <w:tcW w:w="608" w:type="dxa"/>
            <w:vAlign w:val="center"/>
          </w:tcPr>
          <w:p w14:paraId="5A39D2A5" w14:textId="36AD09C6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356" w:type="dxa"/>
            <w:vAlign w:val="center"/>
          </w:tcPr>
          <w:p w14:paraId="52D8FDE6" w14:textId="77777777" w:rsidR="0065327D" w:rsidRDefault="00CA5730" w:rsidP="00C16C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Atsparumas plyšimui</w:t>
            </w:r>
          </w:p>
          <w:p w14:paraId="13F87417" w14:textId="1096D8FC" w:rsidR="00CA5730" w:rsidRPr="00CA5730" w:rsidRDefault="00CA5730" w:rsidP="00C16C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3937-2</w:t>
            </w:r>
          </w:p>
        </w:tc>
        <w:tc>
          <w:tcPr>
            <w:tcW w:w="1985" w:type="dxa"/>
            <w:vAlign w:val="center"/>
          </w:tcPr>
          <w:p w14:paraId="57377A72" w14:textId="113FEC1B" w:rsidR="0065327D" w:rsidRPr="00CA5730" w:rsidRDefault="00CA5730" w:rsidP="00CA57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≥ 25N</w:t>
            </w:r>
          </w:p>
        </w:tc>
        <w:tc>
          <w:tcPr>
            <w:tcW w:w="1843" w:type="dxa"/>
            <w:vAlign w:val="center"/>
          </w:tcPr>
          <w:p w14:paraId="5B9E3175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42B2225B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0AACD50" w14:textId="77777777" w:rsidR="006270E2" w:rsidRPr="00CA5730" w:rsidRDefault="006270E2" w:rsidP="00C9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D7707A2" w14:textId="78A9FD79" w:rsidR="003C7862" w:rsidRPr="00CA5730" w:rsidRDefault="00EC73C8" w:rsidP="003C7862">
      <w:pP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</w:pPr>
      <w:r w:rsidRPr="00CA5730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*Tiekėjas turi užpildyti stulpelį </w:t>
      </w:r>
      <w:r w:rsidRPr="00CA573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 xml:space="preserve">,,Rodiklio reikšmė“, </w:t>
      </w:r>
      <w:r w:rsidRPr="00CA5730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nurodant </w:t>
      </w:r>
      <w:r w:rsidR="00234D40" w:rsidRPr="00CA5730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siūlomos prekės </w:t>
      </w:r>
      <w:r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konkrečią kiekvieno techninio rodiklio reikšmę, </w:t>
      </w:r>
      <w:r w:rsidR="003C7862"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kurio atitiktį patvirtina </w:t>
      </w:r>
      <w:r w:rsidR="00CC5190"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nepriklausomos </w:t>
      </w:r>
      <w:r w:rsidR="003C7862"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akredituotos pagal tarptautinius standartus laboratorijos bandymų protokolas (surašomi duomenys iš protokolo)</w:t>
      </w:r>
    </w:p>
    <w:p w14:paraId="205769BA" w14:textId="77777777" w:rsidR="00EC73C8" w:rsidRPr="00CA5730" w:rsidRDefault="00EC73C8" w:rsidP="00EC73C8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1C650844" w14:textId="77777777" w:rsidR="006270E2" w:rsidRPr="00CA5730" w:rsidRDefault="006270E2" w:rsidP="006C56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77085C" w14:textId="77777777" w:rsidR="006270E2" w:rsidRPr="00CA5730" w:rsidRDefault="006270E2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FD6FF3" w14:textId="60032884" w:rsidR="0043421C" w:rsidRPr="00CA5730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A5730">
        <w:rPr>
          <w:rFonts w:ascii="Times New Roman" w:hAnsi="Times New Roman" w:cs="Times New Roman"/>
        </w:rPr>
        <w:t>_____________</w:t>
      </w:r>
      <w:r w:rsidR="0043421C" w:rsidRPr="00CA5730">
        <w:rPr>
          <w:rFonts w:ascii="Times New Roman" w:hAnsi="Times New Roman" w:cs="Times New Roman"/>
          <w:sz w:val="24"/>
          <w:szCs w:val="24"/>
        </w:rPr>
        <w:t>_________________________</w:t>
      </w:r>
    </w:p>
    <w:sectPr w:rsidR="0043421C" w:rsidRPr="00CA5730" w:rsidSect="00A51004">
      <w:footerReference w:type="default" r:id="rId8"/>
      <w:pgSz w:w="11906" w:h="16838"/>
      <w:pgMar w:top="1134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669D1A" w14:textId="77777777" w:rsidR="00A84183" w:rsidRDefault="00A84183" w:rsidP="00D91173">
      <w:pPr>
        <w:spacing w:after="0" w:line="240" w:lineRule="auto"/>
      </w:pPr>
      <w:r>
        <w:separator/>
      </w:r>
    </w:p>
  </w:endnote>
  <w:endnote w:type="continuationSeparator" w:id="0">
    <w:p w14:paraId="78CE2F0C" w14:textId="77777777" w:rsidR="00A84183" w:rsidRDefault="00A84183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1AE6D800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C33498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8F581F" w14:textId="77777777" w:rsidR="00A84183" w:rsidRDefault="00A84183" w:rsidP="00D91173">
      <w:pPr>
        <w:spacing w:after="0" w:line="240" w:lineRule="auto"/>
      </w:pPr>
      <w:r>
        <w:separator/>
      </w:r>
    </w:p>
  </w:footnote>
  <w:footnote w:type="continuationSeparator" w:id="0">
    <w:p w14:paraId="79E09A22" w14:textId="77777777" w:rsidR="00A84183" w:rsidRDefault="00A84183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0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3"/>
  </w:num>
  <w:num w:numId="4">
    <w:abstractNumId w:val="1"/>
  </w:num>
  <w:num w:numId="5">
    <w:abstractNumId w:val="3"/>
  </w:num>
  <w:num w:numId="6">
    <w:abstractNumId w:val="8"/>
  </w:num>
  <w:num w:numId="7">
    <w:abstractNumId w:val="2"/>
  </w:num>
  <w:num w:numId="8">
    <w:abstractNumId w:val="17"/>
  </w:num>
  <w:num w:numId="9">
    <w:abstractNumId w:val="0"/>
  </w:num>
  <w:num w:numId="10">
    <w:abstractNumId w:val="15"/>
  </w:num>
  <w:num w:numId="11">
    <w:abstractNumId w:val="5"/>
  </w:num>
  <w:num w:numId="12">
    <w:abstractNumId w:val="4"/>
  </w:num>
  <w:num w:numId="13">
    <w:abstractNumId w:val="14"/>
  </w:num>
  <w:num w:numId="14">
    <w:abstractNumId w:val="6"/>
  </w:num>
  <w:num w:numId="15">
    <w:abstractNumId w:val="10"/>
  </w:num>
  <w:num w:numId="16">
    <w:abstractNumId w:val="16"/>
  </w:num>
  <w:num w:numId="17">
    <w:abstractNumId w:val="7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50982"/>
    <w:rsid w:val="000606FF"/>
    <w:rsid w:val="0006436F"/>
    <w:rsid w:val="000742AC"/>
    <w:rsid w:val="00074F9F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42827"/>
    <w:rsid w:val="001461D3"/>
    <w:rsid w:val="001534BA"/>
    <w:rsid w:val="00154EF5"/>
    <w:rsid w:val="001621A3"/>
    <w:rsid w:val="001662C8"/>
    <w:rsid w:val="001716BC"/>
    <w:rsid w:val="001733DC"/>
    <w:rsid w:val="00183762"/>
    <w:rsid w:val="00184012"/>
    <w:rsid w:val="001904B4"/>
    <w:rsid w:val="001918CE"/>
    <w:rsid w:val="001A1E30"/>
    <w:rsid w:val="001A4C1F"/>
    <w:rsid w:val="001B6843"/>
    <w:rsid w:val="001B6FA0"/>
    <w:rsid w:val="001C0630"/>
    <w:rsid w:val="001C0D3E"/>
    <w:rsid w:val="001C46ED"/>
    <w:rsid w:val="001D069B"/>
    <w:rsid w:val="001F18B4"/>
    <w:rsid w:val="001F4BEE"/>
    <w:rsid w:val="00201CCD"/>
    <w:rsid w:val="00203DC5"/>
    <w:rsid w:val="002155B7"/>
    <w:rsid w:val="002164B8"/>
    <w:rsid w:val="00221655"/>
    <w:rsid w:val="00223276"/>
    <w:rsid w:val="00234D40"/>
    <w:rsid w:val="00240C0D"/>
    <w:rsid w:val="00240D67"/>
    <w:rsid w:val="00241734"/>
    <w:rsid w:val="002425DF"/>
    <w:rsid w:val="0024289A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C7F28"/>
    <w:rsid w:val="002D17CF"/>
    <w:rsid w:val="002D2094"/>
    <w:rsid w:val="002D41A2"/>
    <w:rsid w:val="002D6745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C7862"/>
    <w:rsid w:val="003D5C3F"/>
    <w:rsid w:val="003E42E5"/>
    <w:rsid w:val="003F2F45"/>
    <w:rsid w:val="00414510"/>
    <w:rsid w:val="004171B2"/>
    <w:rsid w:val="00421A7F"/>
    <w:rsid w:val="00422F3C"/>
    <w:rsid w:val="00423E4A"/>
    <w:rsid w:val="00425E46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C2609"/>
    <w:rsid w:val="004C466B"/>
    <w:rsid w:val="004C61DA"/>
    <w:rsid w:val="004D17D8"/>
    <w:rsid w:val="004D3B3C"/>
    <w:rsid w:val="004D6331"/>
    <w:rsid w:val="004D7573"/>
    <w:rsid w:val="004E4E12"/>
    <w:rsid w:val="004E5BD9"/>
    <w:rsid w:val="004F4F15"/>
    <w:rsid w:val="004F6038"/>
    <w:rsid w:val="00503292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95760"/>
    <w:rsid w:val="005A6010"/>
    <w:rsid w:val="005A616F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27D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4276"/>
    <w:rsid w:val="006E0D7C"/>
    <w:rsid w:val="006F2CDE"/>
    <w:rsid w:val="006F5F14"/>
    <w:rsid w:val="006F6354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74E1C"/>
    <w:rsid w:val="00780C2B"/>
    <w:rsid w:val="007906EA"/>
    <w:rsid w:val="00793F4B"/>
    <w:rsid w:val="007A2D56"/>
    <w:rsid w:val="007A7C8C"/>
    <w:rsid w:val="007B2A93"/>
    <w:rsid w:val="007B4E67"/>
    <w:rsid w:val="007B7EA5"/>
    <w:rsid w:val="007C236F"/>
    <w:rsid w:val="007D6053"/>
    <w:rsid w:val="007D6D58"/>
    <w:rsid w:val="007E1B15"/>
    <w:rsid w:val="007E33AA"/>
    <w:rsid w:val="007F4F92"/>
    <w:rsid w:val="007F61FB"/>
    <w:rsid w:val="0080171B"/>
    <w:rsid w:val="00803A97"/>
    <w:rsid w:val="0081322B"/>
    <w:rsid w:val="0081612A"/>
    <w:rsid w:val="00816729"/>
    <w:rsid w:val="00823075"/>
    <w:rsid w:val="008246F7"/>
    <w:rsid w:val="00826388"/>
    <w:rsid w:val="0083228D"/>
    <w:rsid w:val="00840546"/>
    <w:rsid w:val="00840F41"/>
    <w:rsid w:val="008431A5"/>
    <w:rsid w:val="00844367"/>
    <w:rsid w:val="00855912"/>
    <w:rsid w:val="00865105"/>
    <w:rsid w:val="0086579A"/>
    <w:rsid w:val="0087792E"/>
    <w:rsid w:val="00885945"/>
    <w:rsid w:val="00890A8B"/>
    <w:rsid w:val="008973A5"/>
    <w:rsid w:val="008A0664"/>
    <w:rsid w:val="008A428E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2416"/>
    <w:rsid w:val="00925407"/>
    <w:rsid w:val="009377C5"/>
    <w:rsid w:val="00937D6A"/>
    <w:rsid w:val="00950B2E"/>
    <w:rsid w:val="0096077A"/>
    <w:rsid w:val="009622B4"/>
    <w:rsid w:val="00962FF2"/>
    <w:rsid w:val="009807C5"/>
    <w:rsid w:val="00981202"/>
    <w:rsid w:val="00981F39"/>
    <w:rsid w:val="00992498"/>
    <w:rsid w:val="00992DFE"/>
    <w:rsid w:val="009C75E8"/>
    <w:rsid w:val="009D24A8"/>
    <w:rsid w:val="009D32AB"/>
    <w:rsid w:val="009E5DB5"/>
    <w:rsid w:val="009E7D04"/>
    <w:rsid w:val="009E7EFC"/>
    <w:rsid w:val="009F5CFE"/>
    <w:rsid w:val="00A07A17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84183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610D"/>
    <w:rsid w:val="00BA5D42"/>
    <w:rsid w:val="00BA7F5B"/>
    <w:rsid w:val="00BB1C91"/>
    <w:rsid w:val="00BB46F5"/>
    <w:rsid w:val="00BB5BA8"/>
    <w:rsid w:val="00BD295B"/>
    <w:rsid w:val="00BE3FD6"/>
    <w:rsid w:val="00BE61A6"/>
    <w:rsid w:val="00BF2284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FCE"/>
    <w:rsid w:val="00C33498"/>
    <w:rsid w:val="00C33C70"/>
    <w:rsid w:val="00C377B5"/>
    <w:rsid w:val="00C40619"/>
    <w:rsid w:val="00C50077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5730"/>
    <w:rsid w:val="00CA670B"/>
    <w:rsid w:val="00CA7BAC"/>
    <w:rsid w:val="00CB0007"/>
    <w:rsid w:val="00CC5190"/>
    <w:rsid w:val="00CC6958"/>
    <w:rsid w:val="00CD0ED9"/>
    <w:rsid w:val="00CD1864"/>
    <w:rsid w:val="00CD19EA"/>
    <w:rsid w:val="00CD43F8"/>
    <w:rsid w:val="00CE28A5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B31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73F8"/>
    <w:rsid w:val="00DB3E8E"/>
    <w:rsid w:val="00DB3E9E"/>
    <w:rsid w:val="00DB59DA"/>
    <w:rsid w:val="00DB68B4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01A98"/>
    <w:rsid w:val="00E209FB"/>
    <w:rsid w:val="00E26F24"/>
    <w:rsid w:val="00E317A8"/>
    <w:rsid w:val="00E32349"/>
    <w:rsid w:val="00E374D7"/>
    <w:rsid w:val="00E41A0E"/>
    <w:rsid w:val="00E43A8C"/>
    <w:rsid w:val="00E5556A"/>
    <w:rsid w:val="00E6246C"/>
    <w:rsid w:val="00E63A08"/>
    <w:rsid w:val="00E66BC1"/>
    <w:rsid w:val="00E66F09"/>
    <w:rsid w:val="00E67AFD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71824"/>
    <w:rsid w:val="00F72F80"/>
    <w:rsid w:val="00F75609"/>
    <w:rsid w:val="00F81F68"/>
    <w:rsid w:val="00F8345D"/>
    <w:rsid w:val="00F83E18"/>
    <w:rsid w:val="00F840C8"/>
    <w:rsid w:val="00F96C1E"/>
    <w:rsid w:val="00F96CCA"/>
    <w:rsid w:val="00FA09A7"/>
    <w:rsid w:val="00FA2E41"/>
    <w:rsid w:val="00FB17FE"/>
    <w:rsid w:val="00FC64F3"/>
    <w:rsid w:val="00FD0977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07919-D881-4EE8-963B-02D4E72AD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3</cp:revision>
  <cp:lastPrinted>2021-03-23T07:30:00Z</cp:lastPrinted>
  <dcterms:created xsi:type="dcterms:W3CDTF">2025-11-17T06:10:00Z</dcterms:created>
  <dcterms:modified xsi:type="dcterms:W3CDTF">2025-11-17T06:10:00Z</dcterms:modified>
</cp:coreProperties>
</file>